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d548794d072b939675393401f35aae5334dcc3"/>
      <w:r>
        <w:rPr>
          <w:b/>
        </w:rPr>
        <w:t xml:space="preserve">ПРОТОКОЛ ПРО РЕЗУЛЬТАТИ ЗЕМЕЛЬНИХ ТОРГІВ № LRE001-UA-20231101-4574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ОЛЕХІВСЬКА МІСЬКА РАДА ІВАНО-ФРАНК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4.12.2023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4.12.2023 13:14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площею 0,0600 Га для розміщення та експлуатації об’єктів дорожнього сервісу (код згідно КВЦПЗ-12.11), за адресою : 77200; Івано-Франківська область, м. Болехів, вул. О. Висотюка (в межах населеного пункту); кадастровий номер 2610200000:04:004:0048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0,0600 Га для розміщення та експлуатації об’єктів дорожнього сервісу (код згідно КВЦПЗ-12.11), за адресою : Івано-Франківська область, м. Болехів, вул. О. Висотюка (в межах населеного пункту); кадастровий номер 2610200000:04:004:00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6 163,5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6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61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849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 - ПІДПРИЄМЕЦЬ САВИЧ ЯРОСЛАВ ЙОСИФОВИЧ, ІПН/РНОКПП (ФОП): 245962263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зер ПК", ЄДРПОУ: 342758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езер ПК"</w:t>
            </w:r>
          </w:p>
        </w:tc>
        <w:tc>
          <w:p>
            <w:pPr>
              <w:pStyle w:val="Compact"/>
              <w:jc w:val="left"/>
            </w:pPr>
            <w:r>
              <w:t xml:space="preserve">26 43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12.2023 13:52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 - ПІДПРИЄМЕЦЬ САВИЧ ЯРОСЛАВ ЙОСИФОВИЧ</w:t>
            </w:r>
          </w:p>
        </w:tc>
        <w:tc>
          <w:p>
            <w:pPr>
              <w:pStyle w:val="Compact"/>
              <w:jc w:val="left"/>
            </w:pPr>
            <w:r>
              <w:t xml:space="preserve">2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12.2023 13:46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езер ПК"</w:t>
            </w:r>
          </w:p>
        </w:tc>
        <w:tc>
          <w:p>
            <w:pPr>
              <w:pStyle w:val="Compact"/>
              <w:jc w:val="left"/>
            </w:pPr>
            <w:r>
              <w:t xml:space="preserve">26 43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12.2023 13:52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 - ПІДПРИЄМЕЦЬ САВИЧ ЯРОСЛАВ ЙОСИФОВИЧ</w:t>
            </w:r>
          </w:p>
        </w:tc>
        <w:tc>
          <w:p>
            <w:pPr>
              <w:pStyle w:val="Compact"/>
              <w:jc w:val="left"/>
            </w:pPr>
            <w:r>
              <w:t xml:space="preserve">2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12.2023 13:46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езер ПК"</w:t>
            </w:r>
          </w:p>
        </w:tc>
        <w:tc>
          <w:p>
            <w:pPr>
              <w:pStyle w:val="Compact"/>
              <w:jc w:val="left"/>
            </w:pPr>
            <w:r>
              <w:t xml:space="preserve">26 43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12.2023 13:52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 - ПІДПРИЄМЕЦЬ САВИЧ ЯРОСЛАВ ЙОСИФОВИЧ</w:t>
            </w:r>
          </w:p>
        </w:tc>
        <w:tc>
          <w:p>
            <w:pPr>
              <w:pStyle w:val="Compact"/>
              <w:jc w:val="left"/>
            </w:pPr>
            <w:r>
              <w:t xml:space="preserve">2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12.2023 13:46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езер ПК"</w:t>
            </w:r>
          </w:p>
        </w:tc>
        <w:tc>
          <w:p>
            <w:pPr>
              <w:pStyle w:val="Compact"/>
              <w:jc w:val="left"/>
            </w:pPr>
            <w:r>
              <w:t xml:space="preserve">26 43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12.2023 13:52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 - ПІДПРИЄМЕЦЬ САВИЧ ЯРОСЛАВ ЙОСИФОВИЧ</w:t>
            </w:r>
          </w:p>
        </w:tc>
        <w:tc>
          <w:p>
            <w:pPr>
              <w:pStyle w:val="Compact"/>
              <w:jc w:val="left"/>
            </w:pPr>
            <w:r>
              <w:t xml:space="preserve">2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12.2023 13:46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ІЗИЧНА ОСОБА - ПІДПРИЄМЕЦЬ САВИЧ ЯРОСЛАВ ЙОСИФОВИЧ, ІПН/РНОКПП (ФОП): 24596226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325,00 грн (одна тисяча триста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6 524,05 грн (шість тисяч п'ятсот двадцять чотири гривні 0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9 975,95 грн (дев'ятнадцять тисяч дев'ятсот сімдесят п'ять гривень 9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Болехівська міська рада Івано-Франків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 ДКСУ у Івано-Франківській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38999980334169815000009636</w:t>
      </w:r>
    </w:p>
    <w:p>
      <w:pPr>
        <w:numPr>
          <w:ilvl w:val="0"/>
          <w:numId w:val="1004"/>
        </w:numPr>
        <w:pStyle w:val="Compact"/>
      </w:pPr>
      <w:r>
        <w:t xml:space="preserve">Одержувач: Болехівська міська рада Івано-Франків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51998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 ДКСУ у Івано-Франківській області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9999803341598120000096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4.12.2023 13:14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ІЗИЧНА ОСОБА - ПІДПРИЄМЕЦЬ САВИЧ ЯРОСЛАВ ЙОСИФОВИЧ, ІПН/РНОКПП (ФОП): 245962263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БОЛЕХІВСЬКА МІСЬКА РАДА ІВАНО-ФРАНКІ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1:06:24Z</dcterms:created>
  <dcterms:modified xsi:type="dcterms:W3CDTF">2024-05-20T01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